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0.png" ContentType="image/png"/>
  <Override PartName="/word/media/rId89.png" ContentType="image/png"/>
  <Override PartName="/word/media/rId86.png" ContentType="image/png"/>
  <Override PartName="/word/media/rId85.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8</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12 hecta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e.g., juvenile Chinook Salmon) versus other food items (e.g., invertebrates). Therefore, we varied the proportion of the diet consisting of fish versus invertebrates to range from 10-90%, in 10% intervals, for both categories. Energy densities for invertebrates was fixed at 3,000 J/g. We estimate the g of (any) fish consumed for each model run. For simplicity, we assume that any fish prey have the same energy densities as juvenile Chinook Salmon and we do not differentiate juvenile Chinook Salmon from other fish prey than may be present in Deadwater slough (e.g., juvenile steelhead, juvenile Sockeye Salmon, Redside Shiner).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fish potentially consumed by all Northern Pikeminnow in Deadwater Slough, we then multiplied the grams of fish consumed by an individual Northern Pikeminnow during each period (fall and spring) by the estimated predator population size for that period. The total biomass was further converted to an estimate of the total number of fish consumed each period by dividing by the average weight of DSR (10.3 g) and NRR (10.9 g) emigrants in the Upper Salmon MPG. The weight of an average DSR and NRR emigrants was taken from fish caught at seven rotary screw traps located throughout the Upper Salmon MPG upstream of Deadwater Slough during the fall and spring time periods. This calculation assumes that all fish prey items consumed by Northern Pikeminnow are, on average, the same size as DSR and NRR emigrants.</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the fall 2019, fall 2020, and spring 2021 efforts, respectively, for a total of 1,669 fish caught using hook-and-line angling.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i.e., one individual was captured more than once). There were an additional six recaptures in fall 2020 which included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efforts.</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we fell those estimators most appropriate. Additionally, because the Schnabel estimator includes a small sample size modification, as in our case (i.e., few recaptures), we feel it is most appropriate. The Schnabel estimator has the added benefit of more precise confidence intervals and is more straightforward than the Schumacher-Eschmeyer estimate as it is essentially the weighted average among multiple Chapman-modified Lincoln-Peterson estimates. Therefore, further analyses and results will be based on the Schnabel estimates of abundance.</w:t>
      </w:r>
    </w:p>
    <w:p>
      <w:pPr>
        <w:pStyle w:val="BodyText"/>
      </w:pPr>
      <w:r>
        <w:t xml:space="preserve">Using the mean of the Schnabel estimates of Northern Pikeminnow abundance across the two fall sampling events, 28,144 (95% CI: 14,378 - 59,978), and multiplying the ratio (0.53) between the spring CPUE (0.81) and mean of the fall CPUEs (1.54), we estimated there to be 14,897 (95% CI: 7,610 - 31,747) Northern Pikeminnow in Deadwater Slough during spring 2021.</w:t>
      </w:r>
    </w:p>
    <w:bookmarkEnd w:id="27"/>
    <w:bookmarkStart w:id="28" w:name="gastric-lavage-1"/>
    <w:p>
      <w:pPr>
        <w:pStyle w:val="Heading2"/>
      </w:pPr>
      <w:r>
        <w:t xml:space="preserve">Gastric Lavage</w:t>
      </w:r>
    </w:p>
    <w:p>
      <w:pPr>
        <w:pStyle w:val="FirstParagraph"/>
      </w:pPr>
      <w:r>
        <w:t xml:space="preserve">We examined the stomach contents of 1,564 Northern Pikeminnow from Deadwater Slough using gastric lavage methods. Of those, we found contents of some form in 350 (22.4%) stomachs and confirmed fish or fish parts in 44 (12.6%) of those. Table</w:t>
      </w:r>
      <w:r>
        <w:t xml:space="preserve"> </w:t>
      </w:r>
      <w:r>
        <w:t xml:space="preserve">4</w:t>
      </w:r>
      <w:r>
        <w:t xml:space="preserve"> </w:t>
      </w:r>
      <w:r>
        <w:t xml:space="preserve">summarizes gastric lavage results for each sampling effort. For those individuals with stomach contents, the average wet weight of total contents was 0.98 g (median = 0.25 g; range = 0.01-17.4 g). Overall, fish or fish remnants consisted of 11.7% of the overall of all stomach contents examined.</w:t>
      </w:r>
    </w:p>
    <w:bookmarkEnd w:id="28"/>
    <w:bookmarkStart w:id="29"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50.73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Northern Pikeminnow population size of 28,144 from fall estimates and an estimate of 14,897 for spring 2021 and using the median value from diet scenarios (i.e, 50% of their diet consists of fish), we’d estimate that Northern Pikeminnow can consume 123,588 (95% CI: 62,409 - 138,616) fish during the DSR emigration and 60,531 (95% CI: 30,600 - 67,980) fish during the NRR emigration in Deadwater Slough. Table</w:t>
      </w:r>
      <w:r>
        <w:t xml:space="preserve"> </w:t>
      </w:r>
      <w:r>
        <w:t xml:space="preserve">5</w:t>
      </w:r>
      <w:r>
        <w:t xml:space="preserve"> </w:t>
      </w:r>
      <w:r>
        <w:t xml:space="preserve">shows the estimated number of fish consumed by an individual Northern Pikeminnow and by the population across all diet scenarios during both the fall (DSR) and spring (NRR) peak emigration seasons.</w:t>
      </w:r>
    </w:p>
    <w:p>
      <w:pPr>
        <w:pStyle w:val="BodyText"/>
      </w:pPr>
      <w:r>
        <w:t xml:space="preserve">Across both seasons and all diet scenarios, we estimated the total number of fish consumed to be between 93,009 and 206,596 (Table</w:t>
      </w:r>
      <w:r>
        <w:t xml:space="preserve"> </w:t>
      </w:r>
      <w:r>
        <w:t xml:space="preserve">5</w:t>
      </w:r>
      <w:r>
        <w:t xml:space="preserve">). The estimated number of fish consumed by a Northern Pikeminnow begins to taper off between the 30-90% diet scenarios. So although we are uncertain of the diet proportions consisting of fish versus invertebrates, the impact of that uncertainty is somewhat constrained.</w:t>
      </w:r>
    </w:p>
    <w:bookmarkEnd w:id="29"/>
    <w:bookmarkEnd w:id="30"/>
    <w:bookmarkStart w:id="40" w:name="discussion"/>
    <w:p>
      <w:pPr>
        <w:pStyle w:val="Heading1"/>
      </w:pPr>
      <w:r>
        <w:t xml:space="preserve">Discussion</w:t>
      </w:r>
    </w:p>
    <w:p>
      <w:pPr>
        <w:pStyle w:val="FirstParagraph"/>
      </w:pPr>
      <w:r>
        <w:t xml:space="preserve">The mean population size of Northern Pikeminnow in the Deadwater Slough during the fall season was estimated to be 28,144 and during the spring 2021 to be 14,897. Those estimates translate to linear densities of 15,042 and 7,962 which is 22 and 11 times greater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These densities for Deadwater Slough initially seem unrealistic especially given the size (volume) of the Salmon River at the slough relative to the Columbia River. However, we did catch 1,669 Northern Pikeminnow over the course of the study, of which only 14 fish (one in every 119) were recaptures. Further,</w:t>
      </w:r>
      <w:r>
        <w:t xml:space="preserve"> </w:t>
      </w:r>
      <w:r>
        <w:t xml:space="preserve">Beamesderfer and Rieman (1991)</w:t>
      </w:r>
      <w:r>
        <w:t xml:space="preserve"> </w:t>
      </w:r>
      <w:r>
        <w:t xml:space="preserve">did acknowledge that they were unsuccessful in finding a suitable method for sampling offshore; they noted that water velocity, depth, irregular bottom contours, and barge traffic made sampling offshore ineffective and so their abundance estimates only apply to nearshore areas. This was not the case at Deadwater Slough where maximum depth was approximately 10-15 m with a relatively homogeneous bottom contour i.e., angling was effective for the entire area. Our estimates of Northern Pikeminnow areal density are also higher than those reported elsewhere. We estimate the density of Northern Pikeminnow in Deadwater Slough, as fish per hectare, to be 2,357 for fall and 1,247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w:t>
      </w:r>
    </w:p>
    <w:p>
      <w:pPr>
        <w:pStyle w:val="BodyText"/>
      </w:pPr>
      <w:r>
        <w:t xml:space="preserve">Northern Pikeminnow in Deadwater Slough were not only abundant, but anglers noticed that many were also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_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Stock and quality size definitions vary by species. We calculated the PSD for Northern Pikeminnow in Deadwater Slough using 250 mm TL for stock-size and 380 mm TL for quality-size</w:t>
      </w:r>
      <w:r>
        <w:t xml:space="preserve"> </w:t>
      </w:r>
      <w:r>
        <w:t xml:space="preserve">(Winther et al. 2020)</w:t>
      </w:r>
      <w:r>
        <w:t xml:space="preserve">. 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Start w:id="31" w:name="mark-recapture-model"/>
    <w:p>
      <w:pPr>
        <w:pStyle w:val="Heading2"/>
      </w:pPr>
      <w:r>
        <w:t xml:space="preserve">Mark-Recapture Model</w:t>
      </w:r>
    </w:p>
    <w:p>
      <w:pPr>
        <w:pStyle w:val="FirstParagraph"/>
      </w:pPr>
      <w:r>
        <w:t xml:space="preserve">All estimators suggest a large number of Northern Pikeminnow occupying Deadwater Slough.</w:t>
      </w:r>
      <w:r>
        <w:t xml:space="preserve"> </w:t>
      </w:r>
    </w:p>
    <w:p>
      <w:pPr>
        <w:pStyle w:val="BodyText"/>
      </w:pPr>
      <w:r>
        <w:t xml:space="preserve">If the first mark-recapture assumption was violated and the population is actually open (potential immigration and emigration during the survey period), as long as the immigration and emigration rates are equal between marked and unmarked fsih, our estimators should still provide unbiased estimates of abundance. Given the size of the sampling area, and the length of the sampling period (two weeks).</w:t>
      </w:r>
    </w:p>
    <w:p>
      <w:pPr>
        <w:pStyle w:val="BodyText"/>
      </w:pPr>
      <w:r>
        <w:t xml:space="preserve">We are comfortable with assumptions 4 and 5 (no loss of marks and no mistaken or missed marks). Assumptions 2 and 3 indicate whether the second (and subsequent) surveys are random samples of the population. Angling methods may provide a size selection bias, but that may only affect the interpretation of the abundance estimates (i.e., our estimate are the abundance of Northern Pikeminnow above some size threshold). Unequal catchability between individual fish is very difficult to assess, especially if that heterogeneity arises from being caught once.</w:t>
      </w:r>
    </w:p>
    <w:p>
      <w:pPr>
        <w:pStyle w:val="BodyText"/>
      </w:pPr>
      <w:r>
        <w:t xml:space="preserve">The spring abundance estimate is smaller than either fall sampling event. However, our approach assumes equal capture probabilities betwee the fall and spring sampling events. If it does differ, we believe that the capture probability in the spring could be lower due to higher flows, which would lead to our spring abundance estimate being biased low. Therefore, we presume our abundance estimate of Northern Pikeminnow for the spring 2021 sampling event to be a conservative estimate.</w:t>
      </w:r>
    </w:p>
    <w:bookmarkEnd w:id="31"/>
    <w:bookmarkStart w:id="32"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w:t>
      </w:r>
    </w:p>
    <w:p>
      <w:pPr>
        <w:pStyle w:val="BodyText"/>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This translates to adult Chinook equivalents between 571 and 1,269 (Figure</w:t>
      </w:r>
      <w:r>
        <w:t xml:space="preserve"> </w:t>
      </w:r>
      <w:r>
        <w:t xml:space="preserve">6</w:t>
      </w:r>
      <w:r>
        <w:t xml:space="preserve">).</w:t>
      </w:r>
    </w:p>
    <w:p>
      <w:pPr>
        <w:pStyle w:val="BodyText"/>
      </w:pPr>
      <w:r>
        <w:t xml:space="preserve">Finally, we estimated the number of additional adult Chinook Salmon that might be expected to return to Lower Granite Dam if predation in the Deadwater Slough reach was reduced or eliminated by multiplying the total estimated consumed Chinook Salmon by an estimate of Granite-to-Granite smolt-to-adult survival rates (SARs) (0.00614, SE: 5.1</w:t>
      </w:r>
      <w:r>
        <w:t xml:space="preserve">^{-4})</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Those results are GRA - GRA SARs, estimated from multiple years of PIT tag data. Seem pretty good to me.</w:t>
      </w:r>
    </w:p>
    <w:p>
      <w:pPr>
        <w:numPr>
          <w:ilvl w:val="0"/>
          <w:numId w:val="1002"/>
        </w:numPr>
        <w:pStyle w:val="Compact"/>
      </w:pPr>
      <w:r>
        <w:t xml:space="preserve">Maybe a plot of multiple scenarios depending on gastric lavage results? And pop estimates if they vary in time.</w:t>
      </w:r>
    </w:p>
    <w:p>
      <w:pPr>
        <w:numPr>
          <w:ilvl w:val="0"/>
          <w:numId w:val="1002"/>
        </w:numPr>
        <w:pStyle w:val="Compact"/>
      </w:pPr>
      <w:r>
        <w:t xml:space="preserve">Maybe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p>
      <w:pPr>
        <w:pStyle w:val="BodyText"/>
      </w:pPr>
      <w:r>
        <w:t xml:space="preserve">projections for the lower Columbia River (Beamesderfer et al. 1996) where substantial Northern Pikeminnow predation impacts on salmonids have led to bounty programs aimed at reducing Northern Pikeminnow abundance.</w:t>
      </w:r>
    </w:p>
    <w:bookmarkEnd w:id="38"/>
    <w:bookmarkStart w:id="39" w:name="conclusions"/>
    <w:p>
      <w:pPr>
        <w:pStyle w:val="Heading2"/>
      </w:pPr>
      <w:r>
        <w:t xml:space="preserve">Conclusions</w:t>
      </w:r>
    </w:p>
    <w:p>
      <w:pPr>
        <w:numPr>
          <w:ilvl w:val="0"/>
          <w:numId w:val="1003"/>
        </w:numPr>
        <w:pStyle w:val="Compact"/>
      </w:pPr>
      <w:r>
        <w:t xml:space="preserve">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the Bureau of Reclamation, Idaho Office of Species Conservation, Idaho Deparment of Fish and Game, and the Lemhi Regional Land Trust, among others. Special thanks to Chelsea Welke, Tulley Mackey, Jared Barker, and Brian Hamilton for their help in the field. Special thanks to Caitlin Alcott and Inter-Fluve for their administrative support and guidance. Funding for this study was provided by the Bureau of Reclamation, Pacific Northwest Regional Office (contract No. 140R1021F0018) with assistance from the Idaho Office of Species Conservation.</w:t>
      </w:r>
    </w:p>
    <w:p>
      <w:r>
        <w:br w:type="page"/>
      </w:r>
    </w:p>
    <w:bookmarkEnd w:id="41"/>
    <w:bookmarkStart w:id="81" w:name="literature-cited"/>
    <w:p>
      <w:pPr>
        <w:pStyle w:val="Heading1"/>
      </w:pPr>
      <w:r>
        <w:t xml:space="preserve">Literature Cited</w:t>
      </w:r>
    </w:p>
    <w:bookmarkStart w:id="80"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4"/>
    <w:bookmarkStart w:id="45"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5"/>
    <w:bookmarkStart w:id="46"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8"/>
    <w:bookmarkStart w:id="49"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9"/>
    <w:bookmarkStart w:id="50"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50"/>
    <w:bookmarkStart w:id="51"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2"/>
    <w:bookmarkStart w:id="53"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3"/>
    <w:bookmarkStart w:id="54"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4"/>
    <w:bookmarkStart w:id="55"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5"/>
    <w:bookmarkStart w:id="56"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6"/>
    <w:bookmarkStart w:id="5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7"/>
    <w:bookmarkStart w:id="58"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8"/>
    <w:bookmarkStart w:id="59" w:name="ref-Lott2020"/>
    <w:p>
      <w:pPr>
        <w:pStyle w:val="Bibliography"/>
      </w:pPr>
      <w:r>
        <w:t xml:space="preserve">Lott, B., K. See, M. W. Ackerman, and N. Porter. 2020. Deadwater predator assessment. Technical report prepared by Biomark, Inc. Prepared for Bureau of Reclamation, Department of Interior.</w:t>
      </w:r>
    </w:p>
    <w:bookmarkEnd w:id="59"/>
    <w:bookmarkStart w:id="60"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0"/>
    <w:bookmarkStart w:id="61"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1"/>
    <w:bookmarkStart w:id="62"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2"/>
    <w:bookmarkStart w:id="63"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3"/>
    <w:bookmarkStart w:id="64"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4"/>
    <w:bookmarkStart w:id="65"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5"/>
    <w:bookmarkStart w:id="66"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6"/>
    <w:bookmarkStart w:id="67"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7"/>
    <w:bookmarkStart w:id="68"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8"/>
    <w:bookmarkStart w:id="69"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9"/>
    <w:bookmarkStart w:id="70"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0"/>
    <w:bookmarkStart w:id="71"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1"/>
    <w:bookmarkStart w:id="72"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2"/>
    <w:bookmarkStart w:id="73"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3"/>
    <w:bookmarkStart w:id="74"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4"/>
    <w:bookmarkStart w:id="75"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5"/>
    <w:bookmarkStart w:id="76"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76"/>
    <w:bookmarkStart w:id="77"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7"/>
    <w:bookmarkStart w:id="78"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8"/>
    <w:bookmarkStart w:id="79"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9"/>
    <w:bookmarkEnd w:id="80"/>
    <w:p>
      <w:r>
        <w:br w:type="page"/>
      </w:r>
    </w:p>
    <w:bookmarkEnd w:id="81"/>
    <w:bookmarkStart w:id="83" w:name="tables"/>
    <w:p>
      <w:pPr>
        <w:pStyle w:val="Heading1"/>
      </w:pPr>
      <w:r>
        <w:t xml:space="preserve">Tables</w:t>
      </w:r>
    </w:p>
    <w:bookmarkStart w:id="82" w:name="tables"/>
    <w:bookmarkEnd w:id="82"/>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fish consumed for each season and diet scenario. The diet scenario indicates the proportion of the Northern Pikeminnow diet consisting of fish. The</w:t>
      </w:r>
      <w:r>
        <w:t xml:space="preserve"> </w:t>
      </w:r>
      <w:r>
        <w:t xml:space="preserve">‘</w:t>
      </w:r>
      <w:r>
        <w:t xml:space="preserve">Fish Per NPM</w:t>
      </w:r>
      <w:r>
        <w:t xml:space="preserve">’</w:t>
      </w:r>
      <w:r>
        <w:t xml:space="preserve"> </w:t>
      </w:r>
      <w:r>
        <w:t xml:space="preserve">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the number of fish consumed for each season and diet scenario. The diet scenario indicates the proportion of the Northern Pikeminnow diet consisting of fish. The ‘Fish Per NPM’ 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 ‘adult equivalents’ is also estimated using a Lower Granite Dam smolt-to-adult rate (SAR) for Chinook Salmon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eason</w:t>
            </w:r>
          </w:p>
        </w:tc>
        <w:tc>
          <w:tcPr/>
          <w:p>
            <w:pPr>
              <w:pStyle w:val="Compact"/>
              <w:jc w:val="right"/>
            </w:pPr>
            <w:r>
              <w:t xml:space="preserve">p Fish</w:t>
            </w:r>
          </w:p>
        </w:tc>
        <w:tc>
          <w:tcPr/>
          <w:p>
            <w:pPr>
              <w:pStyle w:val="Compact"/>
              <w:jc w:val="right"/>
            </w:pPr>
            <w:r>
              <w:t xml:space="preserve">Fish Per NPM</w:t>
            </w:r>
          </w:p>
        </w:tc>
        <w:tc>
          <w:tcPr/>
          <w:p>
            <w:pPr>
              <w:pStyle w:val="Compact"/>
              <w:jc w:val="right"/>
            </w:pPr>
            <w:r>
              <w:t xml:space="preserve">Fish N</w:t>
            </w:r>
          </w:p>
        </w:tc>
        <w:tc>
          <w:tcPr/>
          <w:p>
            <w:pPr>
              <w:pStyle w:val="Compact"/>
              <w:jc w:val="right"/>
            </w:pPr>
            <w:r>
              <w:t xml:space="preserve">Fish L CI</w:t>
            </w:r>
          </w:p>
        </w:tc>
        <w:tc>
          <w:tcPr/>
          <w:p>
            <w:pPr>
              <w:pStyle w:val="Compact"/>
              <w:jc w:val="right"/>
            </w:pPr>
            <w:r>
              <w:t xml:space="preserve">Fish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3"/>
    <w:bookmarkStart w:id="92" w:name="figures"/>
    <w:p>
      <w:pPr>
        <w:pStyle w:val="Heading1"/>
      </w:pPr>
      <w:r>
        <w:t xml:space="preserve">Figures</w:t>
      </w:r>
    </w:p>
    <w:bookmarkStart w:id="84" w:name="figures"/>
    <w:bookmarkEnd w:id="8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9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91" w:name="colophon"/>
    <w:p>
      <w:pPr>
        <w:pStyle w:val="Heading3"/>
      </w:pPr>
      <w:r>
        <w:t xml:space="preserve">Colophon</w:t>
      </w:r>
    </w:p>
    <w:p>
      <w:pPr>
        <w:pStyle w:val="FirstParagraph"/>
      </w:pPr>
      <w:r>
        <w:t xml:space="preserve">This report was generated on 2021-12-28 09:13:14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8</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0187386] 2021-12-23: updates to acknowledgements</w:t>
      </w:r>
    </w:p>
    <w:bookmarkEnd w:id="91"/>
    <w:bookmarkEnd w:id="9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28T16:13:16Z</dcterms:created>
  <dcterms:modified xsi:type="dcterms:W3CDTF">2021-12-28T16: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8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